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E25AE" w14:textId="77777777" w:rsidR="005E34B1" w:rsidRPr="005E34B1" w:rsidRDefault="005E34B1" w:rsidP="005E34B1">
      <w:pPr>
        <w:jc w:val="center"/>
        <w:rPr>
          <w:rFonts w:ascii="Abadi" w:hAnsi="Abadi"/>
          <w:b/>
          <w:bCs/>
          <w:sz w:val="24"/>
          <w:szCs w:val="24"/>
          <w:lang w:val="en-GB"/>
        </w:rPr>
      </w:pPr>
      <w:r w:rsidRPr="005E34B1">
        <w:rPr>
          <w:rFonts w:ascii="Abadi" w:hAnsi="Abadi"/>
          <w:b/>
          <w:bCs/>
          <w:sz w:val="24"/>
          <w:szCs w:val="24"/>
          <w:lang w:val="en-GB"/>
        </w:rPr>
        <w:t>Sample Tenant Rejection Letter</w:t>
      </w:r>
    </w:p>
    <w:p w14:paraId="6128307E" w14:textId="77777777" w:rsidR="005E34B1" w:rsidRPr="005E34B1" w:rsidRDefault="005E34B1" w:rsidP="005E34B1">
      <w:pPr>
        <w:rPr>
          <w:lang w:val="en-GB"/>
        </w:rPr>
      </w:pPr>
      <w:r w:rsidRPr="005E34B1">
        <w:rPr>
          <w:b/>
          <w:bCs/>
          <w:lang w:val="en-GB"/>
        </w:rPr>
        <w:t xml:space="preserve">    </w:t>
      </w:r>
    </w:p>
    <w:p w14:paraId="5DD93906" w14:textId="77777777" w:rsidR="005E34B1" w:rsidRPr="005E34B1" w:rsidRDefault="005E34B1" w:rsidP="005E34B1">
      <w:pPr>
        <w:rPr>
          <w:b/>
          <w:bCs/>
          <w:lang w:val="en-GB"/>
        </w:rPr>
      </w:pPr>
      <w:r w:rsidRPr="005E34B1">
        <w:rPr>
          <w:b/>
          <w:bCs/>
          <w:lang w:val="en-GB"/>
        </w:rPr>
        <w:t>September 23, 20XX</w:t>
      </w:r>
    </w:p>
    <w:p w14:paraId="716D808E" w14:textId="77777777" w:rsidR="005E34B1" w:rsidRPr="005E34B1" w:rsidRDefault="005E34B1" w:rsidP="005E34B1">
      <w:pPr>
        <w:rPr>
          <w:b/>
          <w:bCs/>
          <w:lang w:val="en-GB"/>
        </w:rPr>
      </w:pPr>
      <w:r w:rsidRPr="005E34B1">
        <w:rPr>
          <w:b/>
          <w:bCs/>
          <w:lang w:val="en-GB"/>
        </w:rPr>
        <w:t>Mary Anne Gomez</w:t>
      </w:r>
    </w:p>
    <w:p w14:paraId="10E9BE93" w14:textId="77777777" w:rsidR="005E34B1" w:rsidRPr="005E34B1" w:rsidRDefault="005E34B1" w:rsidP="005E34B1">
      <w:pPr>
        <w:rPr>
          <w:b/>
          <w:bCs/>
          <w:lang w:val="en-GB"/>
        </w:rPr>
      </w:pPr>
      <w:r w:rsidRPr="005E34B1">
        <w:rPr>
          <w:b/>
          <w:bCs/>
          <w:lang w:val="en-GB"/>
        </w:rPr>
        <w:t>Melvin Porter</w:t>
      </w:r>
    </w:p>
    <w:p w14:paraId="7240D1F6" w14:textId="77777777" w:rsidR="005E34B1" w:rsidRPr="005E34B1" w:rsidRDefault="005E34B1" w:rsidP="005E34B1">
      <w:pPr>
        <w:rPr>
          <w:b/>
          <w:bCs/>
          <w:lang w:val="en-GB"/>
        </w:rPr>
      </w:pPr>
      <w:r w:rsidRPr="005E34B1">
        <w:rPr>
          <w:b/>
          <w:bCs/>
          <w:lang w:val="en-GB"/>
        </w:rPr>
        <w:t>P.O BOX 180 6034 Bandera South</w:t>
      </w:r>
    </w:p>
    <w:p w14:paraId="3BC3ABED" w14:textId="240F5183" w:rsidR="005E34B1" w:rsidRDefault="005E34B1" w:rsidP="005E34B1">
      <w:pPr>
        <w:rPr>
          <w:b/>
          <w:bCs/>
          <w:lang w:val="en-GB"/>
        </w:rPr>
      </w:pPr>
      <w:r w:rsidRPr="005E34B1">
        <w:rPr>
          <w:b/>
          <w:bCs/>
          <w:lang w:val="en-GB"/>
        </w:rPr>
        <w:t>Dear Mary Anne,</w:t>
      </w:r>
    </w:p>
    <w:p w14:paraId="7AB6C955" w14:textId="77777777" w:rsidR="005E34B1" w:rsidRPr="005E34B1" w:rsidRDefault="005E34B1" w:rsidP="005E34B1">
      <w:pPr>
        <w:rPr>
          <w:b/>
          <w:bCs/>
          <w:lang w:val="en-GB"/>
        </w:rPr>
      </w:pPr>
    </w:p>
    <w:p w14:paraId="5CA769C1" w14:textId="77777777" w:rsidR="005E34B1" w:rsidRPr="005E34B1" w:rsidRDefault="005E34B1" w:rsidP="005E34B1">
      <w:pPr>
        <w:jc w:val="both"/>
        <w:rPr>
          <w:lang w:val="en-GB"/>
        </w:rPr>
      </w:pPr>
      <w:r w:rsidRPr="005E34B1">
        <w:rPr>
          <w:lang w:val="en-GB"/>
        </w:rPr>
        <w:t xml:space="preserve">We thank you for taking your time via your application at the tenancy at Hawkins apartments. We sincerely regret to notify you that, based on the information provided in your application letter, your application has not been accepted at this </w:t>
      </w:r>
      <w:proofErr w:type="gramStart"/>
      <w:r w:rsidRPr="005E34B1">
        <w:rPr>
          <w:lang w:val="en-GB"/>
        </w:rPr>
        <w:t>particular period</w:t>
      </w:r>
      <w:proofErr w:type="gramEnd"/>
      <w:r w:rsidRPr="005E34B1">
        <w:rPr>
          <w:lang w:val="en-GB"/>
        </w:rPr>
        <w:t>.</w:t>
      </w:r>
    </w:p>
    <w:p w14:paraId="1D90F5F8" w14:textId="77777777" w:rsidR="005E34B1" w:rsidRPr="005E34B1" w:rsidRDefault="005E34B1" w:rsidP="005E34B1">
      <w:pPr>
        <w:jc w:val="both"/>
        <w:rPr>
          <w:lang w:val="en-GB"/>
        </w:rPr>
      </w:pPr>
      <w:r w:rsidRPr="005E34B1">
        <w:rPr>
          <w:lang w:val="en-GB"/>
        </w:rPr>
        <w:t xml:space="preserve">This decision was made based on the information given by Adams Credit Reporting Agency located at </w:t>
      </w:r>
      <w:proofErr w:type="spellStart"/>
      <w:r w:rsidRPr="005E34B1">
        <w:rPr>
          <w:lang w:val="en-GB"/>
        </w:rPr>
        <w:t>Collardo</w:t>
      </w:r>
      <w:proofErr w:type="spellEnd"/>
      <w:r w:rsidRPr="005E34B1">
        <w:rPr>
          <w:lang w:val="en-GB"/>
        </w:rPr>
        <w:t xml:space="preserve"> 35478 street. Some of the reasons include false information that could not be verified by the given sources, a bad recommendation from previous landlords, insufficient income that will cater to your stay here, </w:t>
      </w:r>
      <w:proofErr w:type="gramStart"/>
      <w:r w:rsidRPr="005E34B1">
        <w:rPr>
          <w:lang w:val="en-GB"/>
        </w:rPr>
        <w:t>and also</w:t>
      </w:r>
      <w:proofErr w:type="gramEnd"/>
      <w:r w:rsidRPr="005E34B1">
        <w:rPr>
          <w:lang w:val="en-GB"/>
        </w:rPr>
        <w:t xml:space="preserve"> limited vacancies at the moment.</w:t>
      </w:r>
    </w:p>
    <w:p w14:paraId="5D38F14D" w14:textId="5156AB4D" w:rsidR="005E34B1" w:rsidRDefault="005E34B1" w:rsidP="005E34B1">
      <w:pPr>
        <w:jc w:val="both"/>
        <w:rPr>
          <w:lang w:val="en-GB"/>
        </w:rPr>
      </w:pPr>
      <w:r w:rsidRPr="005E34B1">
        <w:rPr>
          <w:lang w:val="en-GB"/>
        </w:rPr>
        <w:t>A third party, such as the Credit Agency, has not influenced the decision made above. You have a right to a written document regarding the above report within 60 days of receipt of this notice. This will help you confirm the accuracy of this information in the consumer report given by relevant Credit Agencies.</w:t>
      </w:r>
    </w:p>
    <w:p w14:paraId="04F698B2" w14:textId="77777777" w:rsidR="005E34B1" w:rsidRPr="005E34B1" w:rsidRDefault="005E34B1" w:rsidP="005E34B1">
      <w:pPr>
        <w:jc w:val="both"/>
        <w:rPr>
          <w:lang w:val="en-GB"/>
        </w:rPr>
      </w:pPr>
    </w:p>
    <w:p w14:paraId="6C8DF861" w14:textId="77777777" w:rsidR="005E34B1" w:rsidRPr="005E34B1" w:rsidRDefault="005E34B1" w:rsidP="005E34B1">
      <w:pPr>
        <w:rPr>
          <w:b/>
          <w:bCs/>
          <w:lang w:val="en-GB"/>
        </w:rPr>
      </w:pPr>
      <w:r w:rsidRPr="005E34B1">
        <w:rPr>
          <w:b/>
          <w:bCs/>
          <w:lang w:val="en-GB"/>
        </w:rPr>
        <w:t>Regards,</w:t>
      </w:r>
    </w:p>
    <w:p w14:paraId="1D7E802D" w14:textId="77777777" w:rsidR="005E34B1" w:rsidRPr="005E34B1" w:rsidRDefault="005E34B1" w:rsidP="005E34B1">
      <w:pPr>
        <w:rPr>
          <w:b/>
          <w:bCs/>
          <w:lang w:val="en-GB"/>
        </w:rPr>
      </w:pPr>
      <w:r w:rsidRPr="005E34B1">
        <w:rPr>
          <w:b/>
          <w:bCs/>
          <w:lang w:val="en-GB"/>
        </w:rPr>
        <w:t>Heather James</w:t>
      </w:r>
    </w:p>
    <w:p w14:paraId="1907F739" w14:textId="77777777" w:rsidR="005E34B1" w:rsidRPr="005E34B1" w:rsidRDefault="005E34B1" w:rsidP="005E34B1">
      <w:pPr>
        <w:rPr>
          <w:b/>
          <w:bCs/>
          <w:lang w:val="en-GB"/>
        </w:rPr>
      </w:pPr>
      <w:r w:rsidRPr="005E34B1">
        <w:rPr>
          <w:b/>
          <w:bCs/>
          <w:lang w:val="en-GB"/>
        </w:rPr>
        <w:t>Landlord, Hawkins Apartments</w:t>
      </w:r>
    </w:p>
    <w:p w14:paraId="0941A987" w14:textId="77777777" w:rsidR="00CE405F" w:rsidRDefault="00CE405F"/>
    <w:sectPr w:rsidR="00CE40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TI3MjEzsjQzMzVS0lEKTi0uzszPAykwrAUANS9IQCwAAAA="/>
  </w:docVars>
  <w:rsids>
    <w:rsidRoot w:val="005E34B1"/>
    <w:rsid w:val="005E34B1"/>
    <w:rsid w:val="00CE405F"/>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C8CCF"/>
  <w15:chartTrackingRefBased/>
  <w15:docId w15:val="{D8767787-CB27-46E2-BD8D-5AA5EA94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7</Words>
  <Characters>952</Characters>
  <Application>Microsoft Office Word</Application>
  <DocSecurity>0</DocSecurity>
  <Lines>7</Lines>
  <Paragraphs>2</Paragraphs>
  <ScaleCrop>false</ScaleCrop>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Hamid</dc:creator>
  <cp:keywords/>
  <dc:description/>
  <cp:lastModifiedBy>Faiza Hamid</cp:lastModifiedBy>
  <cp:revision>1</cp:revision>
  <cp:lastPrinted>2020-08-17T15:47:00Z</cp:lastPrinted>
  <dcterms:created xsi:type="dcterms:W3CDTF">2020-08-17T15:45:00Z</dcterms:created>
  <dcterms:modified xsi:type="dcterms:W3CDTF">2020-08-17T15:47:00Z</dcterms:modified>
</cp:coreProperties>
</file>